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for-web-designer-position"/>
    <w:p>
      <w:pPr>
        <w:pStyle w:val="Heading1"/>
      </w:pPr>
      <w:r>
        <w:t xml:space="preserve">Cover Letter for Web Designer Position</w:t>
      </w:r>
    </w:p>
    <w:p>
      <w:pPr>
        <w:pStyle w:val="FirstParagraph"/>
      </w:pPr>
      <w:r>
        <w:t xml:space="preserve">Dear Hiring Manager,</w:t>
      </w:r>
    </w:p>
    <w:p>
      <w:pPr>
        <w:pStyle w:val="BodyText"/>
      </w:pPr>
      <w:r>
        <w:t xml:space="preserve">As a passionate and experienced Web Designer with a strong focus on creating visually stunning, user-centric digital experiences, I am excited to apply for the Web Designer position at your esteemed organization in Morocco Casablanca. The opportunity to contribute to the vibrant tech ecosystem of Casablanca aligns perfectly with my professional goals and creative vision. With a deep understanding of modern web development principles and a commitment to excellence, I am eager to bring my skills and expertise to your team, helping elevate your digital presence in this dynamic region.</w:t>
      </w:r>
    </w:p>
    <w:p>
      <w:pPr>
        <w:pStyle w:val="BodyText"/>
      </w:pPr>
      <w:r>
        <w:t xml:space="preserve">Throughout my career, I have dedicated myself to mastering the art of web design, blending technical proficiency with artistic creativity. My journey as a Web Designer has been shaped by a passion for solving complex problems through intuitive interfaces and responsive layouts. I specialize in crafting websites that not only look exceptional but also deliver seamless user experiences across all devices. From conceptualizing wireframes to implementing pixel-perfect designs, I ensure that every project reflects the brand’s identity while meeting the needs of its target audience.</w:t>
      </w:r>
    </w:p>
    <w:p>
      <w:pPr>
        <w:pStyle w:val="BodyText"/>
      </w:pPr>
      <w:r>
        <w:t xml:space="preserve">What sets me apart is my ability to merge aesthetics with functionality. In Morocco Casablanca, where the digital landscape is rapidly evolving, businesses are increasingly seeking Web Designers who understand both global trends and local nuances. My work has consistently focused on creating solutions that resonate with diverse audiences, whether in the bustling markets of Casablanca or the growing e-commerce sector in Morocco. I have experience designing for a wide range of industries, including retail, hospitality, and technology, which has equipped me to adapt quickly to different client needs and cultural contexts.</w:t>
      </w:r>
    </w:p>
    <w:p>
      <w:pPr>
        <w:pStyle w:val="BodyText"/>
      </w:pPr>
      <w:r>
        <w:t xml:space="preserve">One of my key strengths as a Web Designer is my proficiency in modern design tools such as Adobe XD, Figma, and Sketch. These tools allow me to create high-fidelity prototypes that translate seamlessly into code. I am also well-versed in front-end development languages like HTML5, CSS3, and JavaScript, which enables me to collaborate effectively with developers and ensure that designs are both visually appealing and technically sound. My portfolio includes projects where I have worked closely with cross-functional teams to deliver websites that drive engagement, improve conversion rates, and enhance user satisfaction.</w:t>
      </w:r>
    </w:p>
    <w:p>
      <w:pPr>
        <w:pStyle w:val="BodyText"/>
      </w:pPr>
      <w:r>
        <w:t xml:space="preserve">What draws me specifically to Morocco Casablanca is the city’s unique blend of tradition and innovation. As a hub for technology and entrepreneurship in North Africa, Casablanca offers an exciting environment for Web Designers who want to make an impact. I am particularly inspired by the opportunities to work with local businesses that are redefining their digital strategies to connect with Moroccan consumers. Whether it’s designing a website for a family-owned business or a tech startup, I approach each project with the same level of dedication and attention to detail.</w:t>
      </w:r>
    </w:p>
    <w:p>
      <w:pPr>
        <w:pStyle w:val="BodyText"/>
      </w:pPr>
      <w:r>
        <w:t xml:space="preserve">My experience in Morocco Casablanca has further solidified my commitment to this region. Over the past few years, I have collaborated with several organizations based in Casablanca, including [insert relevant examples if applicable], where I contributed to projects that required a deep understanding of local user behavior and market trends. For instance, I designed a responsive e-commerce platform for a Moroccan fashion brand that saw a 40% increase in online sales within six months of its launch. This success was driven by my ability to create an intuitive shopping experience that aligned with the preferences of Moroccan consumers.</w:t>
      </w:r>
    </w:p>
    <w:p>
      <w:pPr>
        <w:pStyle w:val="BodyText"/>
      </w:pPr>
      <w:r>
        <w:t xml:space="preserve">Additionally, I have stayed up-to-date with the latest developments in web design through continuous learning and professional development. I regularly attend workshops and webinars focused on emerging technologies such as progressive web apps (PWAs) and accessibility standards. This proactive approach ensures that my designs remain cutting-edge while adhering to best practices for inclusivity and performance. I also actively engage with the local design community in Casablanca, participating in events and discussions that foster collaboration and innovation.</w:t>
      </w:r>
    </w:p>
    <w:p>
      <w:pPr>
        <w:pStyle w:val="BodyText"/>
      </w:pPr>
      <w:r>
        <w:t xml:space="preserve">As a Web Designer, I understand the importance of building strong relationships with clients and stakeholders. Communication is a cornerstone of my workflow, as I believe that successful design begins with a clear understanding of the client’s goals and challenges. In Morocco Casablanca, where businesses often seek to balance local traditions with global aspirations, my ability to translate complex ideas into visual concepts is invaluable. I take pride in delivering projects on time and within budget while maintaining the highest standards of quality.</w:t>
      </w:r>
    </w:p>
    <w:p>
      <w:pPr>
        <w:pStyle w:val="BodyText"/>
      </w:pPr>
      <w:r>
        <w:t xml:space="preserve">Joining your team would allow me to contribute my expertise to a company that values creativity, innovation, and excellence. I am particularly drawn to your organization’s commitment to [insert specific detail about the company, e.g., "leveraging technology to empower local businesses" or "driving digital transformation in Morocco"]. I am confident that my skills as a Web Designer, combined with my passion for working in Morocco Casablanca, will enable me to make a meaningful contribution to your projects and goals.</w:t>
      </w:r>
    </w:p>
    <w:p>
      <w:pPr>
        <w:pStyle w:val="BodyText"/>
      </w:pPr>
      <w:r>
        <w:t xml:space="preserve">I would welcome the opportunity to discuss how my background, skills, and enthusiasm align with your needs. Thank you for considering my application. I look forward to the possibility of contributing to your team and helping shape the future of web design in Morocco Casablanc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43:22Z</dcterms:created>
  <dcterms:modified xsi:type="dcterms:W3CDTF">2026-07-23T02:43:22Z</dcterms:modified>
</cp:coreProperties>
</file>

<file path=docProps/custom.xml><?xml version="1.0" encoding="utf-8"?>
<Properties xmlns="http://schemas.openxmlformats.org/officeDocument/2006/custom-properties" xmlns:vt="http://schemas.openxmlformats.org/officeDocument/2006/docPropsVTypes"/>
</file>